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F5BEE5" w14:textId="77777777" w:rsidR="00112573" w:rsidRDefault="00112573">
      <w:pPr>
        <w:pStyle w:val="Rubrik1"/>
        <w:rPr>
          <w:sz w:val="42"/>
        </w:rPr>
      </w:pPr>
    </w:p>
    <w:p w14:paraId="4CA94A6E" w14:textId="77777777" w:rsidR="00112573" w:rsidRDefault="00112573">
      <w:pPr>
        <w:pStyle w:val="Rubrik1"/>
        <w:rPr>
          <w:sz w:val="42"/>
        </w:rPr>
      </w:pPr>
      <w:r>
        <w:rPr>
          <w:sz w:val="42"/>
        </w:rPr>
        <w:t>FULLMAKT</w:t>
      </w:r>
    </w:p>
    <w:p w14:paraId="159945E4" w14:textId="77777777" w:rsidR="00112573" w:rsidRDefault="00112573">
      <w:pPr>
        <w:rPr>
          <w:sz w:val="28"/>
        </w:rPr>
      </w:pPr>
    </w:p>
    <w:p w14:paraId="341AECD5" w14:textId="77777777" w:rsidR="00112573" w:rsidRDefault="00EE6B23" w:rsidP="00EE6B23">
      <w:pPr>
        <w:rPr>
          <w:sz w:val="28"/>
        </w:rPr>
      </w:pPr>
      <w:r w:rsidRPr="00EE6B23">
        <w:rPr>
          <w:sz w:val="28"/>
        </w:rPr>
        <w:t>På föreningsstämma har varje medlem</w:t>
      </w:r>
      <w:r>
        <w:rPr>
          <w:sz w:val="28"/>
        </w:rPr>
        <w:t xml:space="preserve"> </w:t>
      </w:r>
      <w:r w:rsidRPr="00EE6B23">
        <w:rPr>
          <w:sz w:val="28"/>
        </w:rPr>
        <w:t>en röst. Innehar flera medlemmar</w:t>
      </w:r>
      <w:r>
        <w:rPr>
          <w:sz w:val="28"/>
        </w:rPr>
        <w:t xml:space="preserve"> </w:t>
      </w:r>
      <w:r w:rsidRPr="00EE6B23">
        <w:rPr>
          <w:sz w:val="28"/>
        </w:rPr>
        <w:t>bostadsrätt gemensamt har de</w:t>
      </w:r>
      <w:r>
        <w:rPr>
          <w:sz w:val="28"/>
        </w:rPr>
        <w:t xml:space="preserve"> </w:t>
      </w:r>
      <w:r w:rsidRPr="00EE6B23">
        <w:rPr>
          <w:sz w:val="28"/>
        </w:rPr>
        <w:t>tillsammans en röst. Innehar en medlem</w:t>
      </w:r>
      <w:r>
        <w:rPr>
          <w:sz w:val="28"/>
        </w:rPr>
        <w:t xml:space="preserve"> </w:t>
      </w:r>
      <w:r w:rsidRPr="00EE6B23">
        <w:rPr>
          <w:sz w:val="28"/>
        </w:rPr>
        <w:t>flera bostadsrätter i bostadsrättsföreningen</w:t>
      </w:r>
      <w:r>
        <w:rPr>
          <w:sz w:val="28"/>
        </w:rPr>
        <w:t xml:space="preserve"> </w:t>
      </w:r>
      <w:r w:rsidRPr="00EE6B23">
        <w:rPr>
          <w:sz w:val="28"/>
        </w:rPr>
        <w:t>har medlemmen en röst.</w:t>
      </w:r>
      <w:r w:rsidR="00112573">
        <w:rPr>
          <w:sz w:val="28"/>
        </w:rPr>
        <w:t xml:space="preserve"> Medlem får endast utöva sin rösträtt genom ombud, om ombudet är äkta make/maka eller annan medlem i föreningen. Ingen deltagare på stämman får dock såsom ombud företräda mer än en medlem. Fullmakten skall vara skriftlig, daterad och gäller högst ett år efter utfärdandet. Juridisk person har rätt att genom fullmakt företrädas av fysisk person.</w:t>
      </w:r>
    </w:p>
    <w:p w14:paraId="07FC7947" w14:textId="77777777" w:rsidR="00112573" w:rsidRDefault="00112573">
      <w:pPr>
        <w:rPr>
          <w:i/>
          <w:iCs/>
          <w:sz w:val="28"/>
        </w:rPr>
      </w:pPr>
    </w:p>
    <w:p w14:paraId="7BC560B9" w14:textId="77777777" w:rsidR="00112573" w:rsidRDefault="00112573">
      <w:pPr>
        <w:rPr>
          <w:i/>
          <w:iCs/>
          <w:sz w:val="28"/>
        </w:rPr>
      </w:pPr>
      <w:r>
        <w:rPr>
          <w:i/>
          <w:iCs/>
          <w:sz w:val="28"/>
        </w:rPr>
        <w:t>Fullmakten behöver ej vara bevittnad.</w:t>
      </w:r>
    </w:p>
    <w:p w14:paraId="5E1C816E" w14:textId="77777777" w:rsidR="00112573" w:rsidRDefault="00112573">
      <w:pPr>
        <w:rPr>
          <w:i/>
          <w:iCs/>
          <w:sz w:val="28"/>
        </w:rPr>
      </w:pPr>
    </w:p>
    <w:p w14:paraId="069E4C48" w14:textId="77777777" w:rsidR="00112573" w:rsidRDefault="00112573">
      <w:pPr>
        <w:rPr>
          <w:i/>
          <w:iCs/>
          <w:sz w:val="28"/>
        </w:rPr>
      </w:pPr>
    </w:p>
    <w:p w14:paraId="01E1082E" w14:textId="77777777" w:rsidR="00112573" w:rsidRDefault="00112573">
      <w:pPr>
        <w:rPr>
          <w:i/>
          <w:iCs/>
          <w:sz w:val="28"/>
        </w:rPr>
      </w:pPr>
    </w:p>
    <w:p w14:paraId="31036BA8" w14:textId="77777777" w:rsidR="00112573" w:rsidRDefault="00112573">
      <w:pPr>
        <w:rPr>
          <w:i/>
          <w:iCs/>
          <w:sz w:val="28"/>
        </w:rPr>
      </w:pPr>
    </w:p>
    <w:p w14:paraId="6B45E68B" w14:textId="77777777" w:rsidR="00112573" w:rsidRDefault="00112573">
      <w:pPr>
        <w:rPr>
          <w:sz w:val="28"/>
        </w:rPr>
      </w:pPr>
      <w:r>
        <w:rPr>
          <w:sz w:val="28"/>
        </w:rPr>
        <w:t>Ort ……………………………</w:t>
      </w:r>
      <w:proofErr w:type="gramStart"/>
      <w:r>
        <w:rPr>
          <w:sz w:val="28"/>
        </w:rPr>
        <w:t>…….</w:t>
      </w:r>
      <w:proofErr w:type="gramEnd"/>
      <w:r>
        <w:rPr>
          <w:sz w:val="28"/>
        </w:rPr>
        <w:t>.    Datum …………………………</w:t>
      </w:r>
      <w:proofErr w:type="gramStart"/>
      <w:r>
        <w:rPr>
          <w:sz w:val="28"/>
        </w:rPr>
        <w:t>…….</w:t>
      </w:r>
      <w:proofErr w:type="gramEnd"/>
      <w:r>
        <w:rPr>
          <w:sz w:val="28"/>
        </w:rPr>
        <w:t>.</w:t>
      </w:r>
    </w:p>
    <w:p w14:paraId="73AA6385" w14:textId="77777777" w:rsidR="00112573" w:rsidRDefault="00112573">
      <w:pPr>
        <w:rPr>
          <w:sz w:val="28"/>
        </w:rPr>
      </w:pPr>
    </w:p>
    <w:p w14:paraId="6AB8DD6D" w14:textId="77777777" w:rsidR="00112573" w:rsidRDefault="00112573">
      <w:pPr>
        <w:rPr>
          <w:sz w:val="28"/>
        </w:rPr>
      </w:pPr>
    </w:p>
    <w:p w14:paraId="51137F08" w14:textId="77777777" w:rsidR="00112573" w:rsidRDefault="00112573">
      <w:pPr>
        <w:rPr>
          <w:sz w:val="28"/>
        </w:rPr>
      </w:pPr>
    </w:p>
    <w:p w14:paraId="73FD26FA" w14:textId="77777777" w:rsidR="00112573" w:rsidRDefault="00112573">
      <w:pPr>
        <w:rPr>
          <w:sz w:val="28"/>
        </w:rPr>
      </w:pPr>
      <w:r>
        <w:rPr>
          <w:sz w:val="28"/>
        </w:rPr>
        <w:t>Fullmakt för ………………………………………………………………………</w:t>
      </w:r>
    </w:p>
    <w:p w14:paraId="51CD3330" w14:textId="77777777" w:rsidR="00112573" w:rsidRDefault="00112573">
      <w:pPr>
        <w:rPr>
          <w:sz w:val="28"/>
        </w:rPr>
      </w:pPr>
    </w:p>
    <w:p w14:paraId="4831A7B5" w14:textId="77777777" w:rsidR="00112573" w:rsidRDefault="00112573">
      <w:pPr>
        <w:rPr>
          <w:sz w:val="28"/>
        </w:rPr>
      </w:pPr>
    </w:p>
    <w:p w14:paraId="33FB9A7B" w14:textId="77777777" w:rsidR="00112573" w:rsidRDefault="00112573">
      <w:pPr>
        <w:rPr>
          <w:sz w:val="28"/>
        </w:rPr>
      </w:pPr>
    </w:p>
    <w:p w14:paraId="56621E59" w14:textId="77777777" w:rsidR="00112573" w:rsidRDefault="00112573">
      <w:pPr>
        <w:rPr>
          <w:sz w:val="28"/>
        </w:rPr>
      </w:pPr>
      <w:r>
        <w:rPr>
          <w:sz w:val="28"/>
        </w:rPr>
        <w:t>att företräda (namn på bostadsrättshavaren) ………………………………</w:t>
      </w:r>
      <w:proofErr w:type="gramStart"/>
      <w:r>
        <w:rPr>
          <w:sz w:val="28"/>
        </w:rPr>
        <w:t>…….</w:t>
      </w:r>
      <w:proofErr w:type="gramEnd"/>
      <w:r>
        <w:rPr>
          <w:sz w:val="28"/>
        </w:rPr>
        <w:t>.</w:t>
      </w:r>
    </w:p>
    <w:p w14:paraId="0D3328FB" w14:textId="77777777" w:rsidR="00112573" w:rsidRDefault="00112573">
      <w:pPr>
        <w:rPr>
          <w:sz w:val="28"/>
        </w:rPr>
      </w:pPr>
    </w:p>
    <w:p w14:paraId="7EB7E731" w14:textId="77777777" w:rsidR="00112573" w:rsidRDefault="00112573">
      <w:pPr>
        <w:rPr>
          <w:sz w:val="28"/>
        </w:rPr>
      </w:pPr>
    </w:p>
    <w:p w14:paraId="702D43F9" w14:textId="77777777" w:rsidR="00112573" w:rsidRDefault="00112573">
      <w:pPr>
        <w:rPr>
          <w:sz w:val="28"/>
        </w:rPr>
      </w:pPr>
      <w:r>
        <w:rPr>
          <w:sz w:val="28"/>
        </w:rPr>
        <w:t>lägenhetsnummer: …………………………………………………………</w:t>
      </w:r>
      <w:proofErr w:type="gramStart"/>
      <w:r>
        <w:rPr>
          <w:sz w:val="28"/>
        </w:rPr>
        <w:t>…….</w:t>
      </w:r>
      <w:proofErr w:type="gramEnd"/>
      <w:r>
        <w:rPr>
          <w:sz w:val="28"/>
        </w:rPr>
        <w:t>.</w:t>
      </w:r>
    </w:p>
    <w:p w14:paraId="1395AD5B" w14:textId="77777777" w:rsidR="00112573" w:rsidRDefault="00112573">
      <w:pPr>
        <w:rPr>
          <w:sz w:val="28"/>
        </w:rPr>
      </w:pPr>
    </w:p>
    <w:p w14:paraId="7028464F" w14:textId="77777777" w:rsidR="00112573" w:rsidRDefault="00112573">
      <w:pPr>
        <w:rPr>
          <w:sz w:val="28"/>
        </w:rPr>
      </w:pPr>
    </w:p>
    <w:p w14:paraId="541E4520" w14:textId="6AE853AD" w:rsidR="00112573" w:rsidRDefault="00112573">
      <w:pPr>
        <w:rPr>
          <w:sz w:val="28"/>
        </w:rPr>
      </w:pPr>
      <w:r>
        <w:rPr>
          <w:sz w:val="28"/>
        </w:rPr>
        <w:t xml:space="preserve">vid </w:t>
      </w:r>
      <w:r w:rsidR="00292871">
        <w:rPr>
          <w:b/>
          <w:bCs/>
          <w:sz w:val="28"/>
        </w:rPr>
        <w:t>ordinarie föreningsstämma</w:t>
      </w:r>
      <w:r w:rsidR="00C03FB2">
        <w:rPr>
          <w:sz w:val="28"/>
        </w:rPr>
        <w:t xml:space="preserve"> den </w:t>
      </w:r>
      <w:r w:rsidR="00170AA1">
        <w:rPr>
          <w:sz w:val="28"/>
        </w:rPr>
        <w:t>12</w:t>
      </w:r>
      <w:r w:rsidR="00F466B6">
        <w:rPr>
          <w:sz w:val="28"/>
        </w:rPr>
        <w:t xml:space="preserve"> </w:t>
      </w:r>
      <w:r w:rsidR="0093067B">
        <w:rPr>
          <w:sz w:val="28"/>
        </w:rPr>
        <w:t>maj</w:t>
      </w:r>
      <w:r w:rsidR="00F466B6">
        <w:rPr>
          <w:sz w:val="28"/>
        </w:rPr>
        <w:t xml:space="preserve"> 20</w:t>
      </w:r>
      <w:r w:rsidR="00241B33">
        <w:rPr>
          <w:sz w:val="28"/>
        </w:rPr>
        <w:t>2</w:t>
      </w:r>
      <w:r w:rsidR="00170AA1">
        <w:rPr>
          <w:sz w:val="28"/>
        </w:rPr>
        <w:t>5</w:t>
      </w:r>
      <w:r>
        <w:rPr>
          <w:sz w:val="28"/>
        </w:rPr>
        <w:t xml:space="preserve"> i HSB Bostadsrättsförening Spegeln i Täby.</w:t>
      </w:r>
    </w:p>
    <w:p w14:paraId="284EC35A" w14:textId="77777777" w:rsidR="00112573" w:rsidRDefault="00112573">
      <w:pPr>
        <w:rPr>
          <w:sz w:val="28"/>
        </w:rPr>
      </w:pPr>
    </w:p>
    <w:p w14:paraId="70A92EA8" w14:textId="77777777" w:rsidR="00112573" w:rsidRDefault="00112573">
      <w:pPr>
        <w:rPr>
          <w:sz w:val="28"/>
        </w:rPr>
      </w:pPr>
    </w:p>
    <w:p w14:paraId="256FD081" w14:textId="77777777" w:rsidR="00112573" w:rsidRDefault="00112573">
      <w:pPr>
        <w:rPr>
          <w:sz w:val="28"/>
        </w:rPr>
      </w:pPr>
      <w:r>
        <w:rPr>
          <w:sz w:val="28"/>
        </w:rPr>
        <w:t>…………………………………………………………………………………….</w:t>
      </w:r>
    </w:p>
    <w:p w14:paraId="4D9EA6E0" w14:textId="77777777" w:rsidR="00112573" w:rsidRDefault="00112573">
      <w:pPr>
        <w:rPr>
          <w:sz w:val="28"/>
        </w:rPr>
      </w:pPr>
      <w:r>
        <w:rPr>
          <w:sz w:val="28"/>
        </w:rPr>
        <w:t>Underskrift av bostadsrättshavaren</w:t>
      </w:r>
    </w:p>
    <w:p w14:paraId="5A74BA30" w14:textId="77777777" w:rsidR="00C03FB2" w:rsidRDefault="00C03FB2">
      <w:pPr>
        <w:rPr>
          <w:sz w:val="28"/>
        </w:rPr>
      </w:pPr>
    </w:p>
    <w:p w14:paraId="4B17A2F9" w14:textId="77777777" w:rsidR="00C03FB2" w:rsidRDefault="00C03FB2">
      <w:pPr>
        <w:rPr>
          <w:sz w:val="28"/>
        </w:rPr>
      </w:pPr>
    </w:p>
    <w:p w14:paraId="64D3F4A2" w14:textId="77777777" w:rsidR="00112573" w:rsidRDefault="00C03FB2">
      <w:pPr>
        <w:rPr>
          <w:sz w:val="28"/>
        </w:rPr>
      </w:pPr>
      <w:r w:rsidRPr="00C03FB2">
        <w:rPr>
          <w:sz w:val="28"/>
        </w:rPr>
        <w:t>En medlem kan vid föreningsstämman medföra högst ett biträde. Endast</w:t>
      </w:r>
      <w:r>
        <w:rPr>
          <w:sz w:val="28"/>
        </w:rPr>
        <w:t xml:space="preserve"> m</w:t>
      </w:r>
      <w:r w:rsidRPr="00C03FB2">
        <w:rPr>
          <w:sz w:val="28"/>
        </w:rPr>
        <w:t>edlemmens make eller sambo eller annan medlem får vara biträde.</w:t>
      </w:r>
      <w:r>
        <w:rPr>
          <w:sz w:val="28"/>
        </w:rPr>
        <w:t xml:space="preserve"> </w:t>
      </w:r>
    </w:p>
    <w:sectPr w:rsidR="0011257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1304"/>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Q0NLKwMLU0NDQzNrRU0lEKTi0uzszPAykwrAUAqEvEGiwAAAA="/>
  </w:docVars>
  <w:rsids>
    <w:rsidRoot w:val="00EC0EC6"/>
    <w:rsid w:val="000E32A3"/>
    <w:rsid w:val="00112573"/>
    <w:rsid w:val="00170AA1"/>
    <w:rsid w:val="00241B33"/>
    <w:rsid w:val="00292871"/>
    <w:rsid w:val="00361370"/>
    <w:rsid w:val="00413025"/>
    <w:rsid w:val="006F6A08"/>
    <w:rsid w:val="00703455"/>
    <w:rsid w:val="0093067B"/>
    <w:rsid w:val="00C03FB2"/>
    <w:rsid w:val="00E438B0"/>
    <w:rsid w:val="00EC0EC6"/>
    <w:rsid w:val="00EE6B23"/>
    <w:rsid w:val="00F466B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AF9566"/>
  <w15:chartTrackingRefBased/>
  <w15:docId w15:val="{65ACF6B8-402A-4551-A60B-0701995FF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sv-SE" w:eastAsia="sv-SE"/>
    </w:rPr>
  </w:style>
  <w:style w:type="paragraph" w:styleId="Rubrik1">
    <w:name w:val="heading 1"/>
    <w:basedOn w:val="Normal"/>
    <w:next w:val="Normal"/>
    <w:qFormat/>
    <w:pPr>
      <w:keepNext/>
      <w:outlineLvl w:val="0"/>
    </w:pPr>
    <w:rPr>
      <w:rFonts w:ascii="Arial Black" w:hAnsi="Arial Black"/>
      <w:b/>
      <w:bCs/>
      <w:sz w:val="38"/>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4</Words>
  <Characters>92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FULLMAKT</vt:lpstr>
    </vt:vector>
  </TitlesOfParts>
  <Company>Brf Spegeln</Company>
  <LinksUpToDate>false</LinksUpToDate>
  <CharactersWithSpaces>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MAKT</dc:title>
  <dc:subject/>
  <dc:creator>Styrelsen Spegeln</dc:creator>
  <cp:keywords/>
  <dc:description/>
  <cp:lastModifiedBy>Ulf Hassgård</cp:lastModifiedBy>
  <cp:revision>2</cp:revision>
  <cp:lastPrinted>2002-03-02T00:56:00Z</cp:lastPrinted>
  <dcterms:created xsi:type="dcterms:W3CDTF">2025-04-29T18:07:00Z</dcterms:created>
  <dcterms:modified xsi:type="dcterms:W3CDTF">2025-04-29T18:07:00Z</dcterms:modified>
</cp:coreProperties>
</file>